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3ABA" w14:textId="77777777" w:rsidR="001927C6" w:rsidRDefault="001927C6" w:rsidP="00982FD3">
      <w:pPr>
        <w:rPr>
          <w:sz w:val="24"/>
          <w:szCs w:val="24"/>
        </w:rPr>
      </w:pPr>
    </w:p>
    <w:p w14:paraId="2830627D" w14:textId="77777777" w:rsidR="001927C6" w:rsidRDefault="001927C6" w:rsidP="00982FD3">
      <w:pPr>
        <w:rPr>
          <w:sz w:val="24"/>
          <w:szCs w:val="24"/>
        </w:rPr>
      </w:pPr>
    </w:p>
    <w:p w14:paraId="07893882" w14:textId="77777777" w:rsidR="001927C6" w:rsidRDefault="001927C6" w:rsidP="00982FD3">
      <w:pPr>
        <w:rPr>
          <w:sz w:val="24"/>
          <w:szCs w:val="24"/>
        </w:rPr>
      </w:pPr>
    </w:p>
    <w:p w14:paraId="112B85A8" w14:textId="155D87A6" w:rsidR="001927C6" w:rsidRDefault="001927C6" w:rsidP="001927C6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0B7E8C5" wp14:editId="56E3E803">
            <wp:extent cx="5904854" cy="61317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278" cy="6140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FB444D" w14:textId="083A6D91" w:rsidR="001927C6" w:rsidRDefault="001927C6" w:rsidP="00982FD3">
      <w:pPr>
        <w:rPr>
          <w:sz w:val="24"/>
          <w:szCs w:val="24"/>
        </w:rPr>
      </w:pPr>
    </w:p>
    <w:p w14:paraId="448A0AC0" w14:textId="77777777" w:rsidR="00611513" w:rsidRDefault="00611513" w:rsidP="00982FD3">
      <w:pPr>
        <w:rPr>
          <w:sz w:val="24"/>
          <w:szCs w:val="24"/>
        </w:rPr>
      </w:pPr>
    </w:p>
    <w:p w14:paraId="18B46535" w14:textId="77777777" w:rsidR="001927C6" w:rsidRDefault="001927C6" w:rsidP="00982FD3">
      <w:pPr>
        <w:rPr>
          <w:sz w:val="24"/>
          <w:szCs w:val="24"/>
        </w:rPr>
      </w:pPr>
    </w:p>
    <w:p w14:paraId="0A3B69E6" w14:textId="1F411761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lastRenderedPageBreak/>
        <w:t>Name: ___________________________</w:t>
      </w:r>
      <w:r w:rsidR="00611513" w:rsidRPr="00982FD3">
        <w:rPr>
          <w:sz w:val="24"/>
          <w:szCs w:val="24"/>
        </w:rPr>
        <w:t>Date: _</w:t>
      </w:r>
      <w:r w:rsidRPr="00982FD3">
        <w:rPr>
          <w:sz w:val="24"/>
          <w:szCs w:val="24"/>
        </w:rPr>
        <w:t>__________________________</w:t>
      </w:r>
    </w:p>
    <w:p w14:paraId="3694CAFB" w14:textId="77777777" w:rsidR="00611513" w:rsidRDefault="00611513" w:rsidP="00611513">
      <w:pPr>
        <w:jc w:val="center"/>
        <w:rPr>
          <w:b/>
          <w:bCs/>
          <w:sz w:val="24"/>
          <w:szCs w:val="24"/>
          <w:u w:val="single"/>
        </w:rPr>
      </w:pPr>
    </w:p>
    <w:p w14:paraId="6582BB85" w14:textId="77777777" w:rsidR="00611513" w:rsidRDefault="00611513" w:rsidP="00611513">
      <w:pPr>
        <w:jc w:val="center"/>
        <w:rPr>
          <w:b/>
          <w:bCs/>
          <w:sz w:val="24"/>
          <w:szCs w:val="24"/>
          <w:u w:val="single"/>
        </w:rPr>
      </w:pPr>
    </w:p>
    <w:p w14:paraId="245A4624" w14:textId="568F93D3" w:rsidR="00982FD3" w:rsidRPr="00E22CA4" w:rsidRDefault="00982FD3" w:rsidP="00611513">
      <w:pPr>
        <w:jc w:val="center"/>
        <w:rPr>
          <w:b/>
          <w:bCs/>
          <w:i/>
          <w:iCs/>
          <w:sz w:val="24"/>
          <w:szCs w:val="24"/>
          <w:u w:val="single"/>
        </w:rPr>
      </w:pPr>
      <w:r w:rsidRPr="00E22CA4">
        <w:rPr>
          <w:b/>
          <w:bCs/>
          <w:i/>
          <w:iCs/>
          <w:sz w:val="24"/>
          <w:szCs w:val="24"/>
          <w:highlight w:val="cyan"/>
          <w:u w:val="single"/>
        </w:rPr>
        <w:t>Beach Friends Registration Check List</w:t>
      </w:r>
    </w:p>
    <w:p w14:paraId="3641A5A6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1) Emergency Procedure Acknowledgment/Sick Policy/No medication/Release</w:t>
      </w:r>
    </w:p>
    <w:p w14:paraId="0F7CB197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number___</w:t>
      </w:r>
    </w:p>
    <w:p w14:paraId="7E53D085" w14:textId="6006DEA8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2) Diaper Prep Consent/Photo Consent/Food consent _____</w:t>
      </w:r>
    </w:p>
    <w:p w14:paraId="172044CB" w14:textId="13C923E4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00982FD3" w:rsidRPr="00982FD3">
        <w:rPr>
          <w:sz w:val="24"/>
          <w:szCs w:val="24"/>
        </w:rPr>
        <w:t>) Schedule/Payment Agreement/Signatures of received documents___</w:t>
      </w:r>
    </w:p>
    <w:p w14:paraId="4BFBCC07" w14:textId="16BF4D06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4</w:t>
      </w:r>
      <w:r w:rsidR="00982FD3" w:rsidRPr="00982FD3">
        <w:rPr>
          <w:sz w:val="24"/>
          <w:szCs w:val="24"/>
        </w:rPr>
        <w:t>) Child Profile______</w:t>
      </w:r>
    </w:p>
    <w:p w14:paraId="15CF0FCC" w14:textId="03065899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5</w:t>
      </w:r>
      <w:r w:rsidR="00982FD3" w:rsidRPr="00982FD3">
        <w:rPr>
          <w:sz w:val="24"/>
          <w:szCs w:val="24"/>
        </w:rPr>
        <w:t>) COVID-19 policies_______</w:t>
      </w:r>
    </w:p>
    <w:p w14:paraId="1679D040" w14:textId="7801E44F" w:rsidR="00982FD3" w:rsidRP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6</w:t>
      </w:r>
      <w:r w:rsidR="00982FD3" w:rsidRPr="00611513">
        <w:rPr>
          <w:sz w:val="24"/>
          <w:szCs w:val="24"/>
        </w:rPr>
        <w:t>) COVID waiver______</w:t>
      </w:r>
    </w:p>
    <w:p w14:paraId="69B8E960" w14:textId="1059D05D" w:rsidR="00982FD3" w:rsidRP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7</w:t>
      </w:r>
      <w:r w:rsidR="00982FD3" w:rsidRPr="00611513">
        <w:rPr>
          <w:sz w:val="24"/>
          <w:szCs w:val="24"/>
        </w:rPr>
        <w:t>) Non-Medication Consent___</w:t>
      </w:r>
    </w:p>
    <w:p w14:paraId="33DDE9FC" w14:textId="77777777" w:rsidR="00982FD3" w:rsidRPr="00611513" w:rsidRDefault="00982FD3" w:rsidP="00982FD3">
      <w:pPr>
        <w:ind w:firstLine="720"/>
        <w:rPr>
          <w:sz w:val="24"/>
          <w:szCs w:val="24"/>
        </w:rPr>
      </w:pPr>
      <w:r w:rsidRPr="00611513">
        <w:rPr>
          <w:sz w:val="24"/>
          <w:szCs w:val="24"/>
        </w:rPr>
        <w:t>Diaper Rash _______</w:t>
      </w:r>
    </w:p>
    <w:p w14:paraId="63663F76" w14:textId="58590CC7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8</w:t>
      </w:r>
      <w:r w:rsidR="00982FD3" w:rsidRPr="00611513">
        <w:rPr>
          <w:sz w:val="24"/>
          <w:szCs w:val="24"/>
        </w:rPr>
        <w:t>) Child in Care Medical statement___</w:t>
      </w:r>
    </w:p>
    <w:p w14:paraId="649D86AE" w14:textId="4A66DB29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9</w:t>
      </w:r>
      <w:r w:rsidR="00982FD3" w:rsidRPr="00982FD3">
        <w:rPr>
          <w:sz w:val="24"/>
          <w:szCs w:val="24"/>
        </w:rPr>
        <w:t>) Copy of Handbook______</w:t>
      </w:r>
    </w:p>
    <w:p w14:paraId="0A44A1DF" w14:textId="002BEE62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1</w:t>
      </w:r>
      <w:r w:rsidR="00611513">
        <w:rPr>
          <w:sz w:val="24"/>
          <w:szCs w:val="24"/>
        </w:rPr>
        <w:t>0</w:t>
      </w:r>
      <w:r w:rsidRPr="00982FD3">
        <w:rPr>
          <w:sz w:val="24"/>
          <w:szCs w:val="24"/>
        </w:rPr>
        <w:t>) Registration fee_____</w:t>
      </w:r>
    </w:p>
    <w:p w14:paraId="0602A7A1" w14:textId="24A42B93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1</w:t>
      </w:r>
      <w:r w:rsidR="00611513">
        <w:rPr>
          <w:sz w:val="24"/>
          <w:szCs w:val="24"/>
        </w:rPr>
        <w:t>1</w:t>
      </w:r>
      <w:r w:rsidRPr="00982FD3">
        <w:rPr>
          <w:sz w:val="24"/>
          <w:szCs w:val="24"/>
        </w:rPr>
        <w:t>) Security Deposit_____</w:t>
      </w:r>
    </w:p>
    <w:p w14:paraId="2EE58722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Start Date____________</w:t>
      </w:r>
    </w:p>
    <w:p w14:paraId="367DED4F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Birthday___________</w:t>
      </w:r>
    </w:p>
    <w:p w14:paraId="277C607A" w14:textId="2C53E831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End Date___________</w:t>
      </w:r>
    </w:p>
    <w:p w14:paraId="698DEF33" w14:textId="7ECB2EA1" w:rsid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Medical Due_________</w:t>
      </w:r>
    </w:p>
    <w:p w14:paraId="53C8D03F" w14:textId="7DE8C3F9" w:rsid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Medical Due _________</w:t>
      </w:r>
    </w:p>
    <w:p w14:paraId="65B31407" w14:textId="35C6956E" w:rsid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Medical Due __________</w:t>
      </w:r>
    </w:p>
    <w:p w14:paraId="1E5F60A0" w14:textId="4AD59E1A" w:rsid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Medical Due __________</w:t>
      </w:r>
    </w:p>
    <w:p w14:paraId="001F206B" w14:textId="77777777" w:rsidR="00611513" w:rsidRPr="00982FD3" w:rsidRDefault="00611513" w:rsidP="00982FD3">
      <w:pPr>
        <w:rPr>
          <w:sz w:val="24"/>
          <w:szCs w:val="24"/>
        </w:rPr>
      </w:pPr>
    </w:p>
    <w:p w14:paraId="7E3AEDEB" w14:textId="3676D79D" w:rsidR="00982FD3" w:rsidRDefault="0061151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Notes: _</w:t>
      </w:r>
      <w:r w:rsidR="00982FD3" w:rsidRPr="00982FD3">
        <w:rPr>
          <w:sz w:val="24"/>
          <w:szCs w:val="24"/>
        </w:rPr>
        <w:t>____________________________________________________________</w:t>
      </w:r>
    </w:p>
    <w:p w14:paraId="369CD3A4" w14:textId="77777777" w:rsidR="00611513" w:rsidRDefault="00611513" w:rsidP="007838A7">
      <w:pPr>
        <w:spacing w:line="240" w:lineRule="auto"/>
        <w:jc w:val="center"/>
        <w:rPr>
          <w:sz w:val="24"/>
          <w:szCs w:val="24"/>
        </w:rPr>
      </w:pPr>
    </w:p>
    <w:p w14:paraId="4D84CD45" w14:textId="77777777" w:rsidR="00982FD3" w:rsidRPr="00E22CA4" w:rsidRDefault="00982FD3" w:rsidP="00611513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Emergency Procedures Acknowledgement</w:t>
      </w:r>
    </w:p>
    <w:p w14:paraId="0927D041" w14:textId="4930253B" w:rsidR="00611513" w:rsidRPr="00611513" w:rsidRDefault="00982FD3" w:rsidP="0061151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understand Beach Friends Sensory Club will take appropriate measures when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dealing with injuries that occur while in the daycare. I agree that I will not hold Beach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Friends Sensory Club responsible or any staff responsible </w:t>
      </w:r>
      <w:r w:rsidR="004A1E79">
        <w:rPr>
          <w:rFonts w:ascii="Times New Roman" w:hAnsi="Times New Roman" w:cs="Times New Roman"/>
          <w:sz w:val="24"/>
          <w:szCs w:val="24"/>
        </w:rPr>
        <w:t>for accidental injuries that occur during play activities in which children might engage</w:t>
      </w:r>
      <w:r w:rsidRPr="00611513">
        <w:rPr>
          <w:rFonts w:ascii="Times New Roman" w:hAnsi="Times New Roman" w:cs="Times New Roman"/>
          <w:sz w:val="24"/>
          <w:szCs w:val="24"/>
        </w:rPr>
        <w:t xml:space="preserve">. </w:t>
      </w:r>
      <w:r w:rsidR="004A1E79">
        <w:rPr>
          <w:rFonts w:ascii="Times New Roman" w:hAnsi="Times New Roman" w:cs="Times New Roman"/>
          <w:sz w:val="24"/>
          <w:szCs w:val="24"/>
        </w:rPr>
        <w:t>Suppose Beach Friends Sensory Club cannot contact parents and/or emergency persons listed on the Emergency and Release Persons Form. In that case</w:t>
      </w:r>
      <w:r w:rsidRPr="00611513">
        <w:rPr>
          <w:rFonts w:ascii="Times New Roman" w:hAnsi="Times New Roman" w:cs="Times New Roman"/>
          <w:sz w:val="24"/>
          <w:szCs w:val="24"/>
        </w:rPr>
        <w:t>, I hereby give permission to Beach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Friends Sensory Club to secure the proper treatment for the child in a hospital given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licensed and trained staff as needed</w:t>
      </w:r>
      <w:r w:rsidR="00611513" w:rsidRPr="00611513">
        <w:rPr>
          <w:rFonts w:ascii="Times New Roman" w:hAnsi="Times New Roman" w:cs="Times New Roman"/>
          <w:sz w:val="24"/>
          <w:szCs w:val="24"/>
        </w:rPr>
        <w:t>.</w:t>
      </w:r>
      <w:r w:rsidRPr="0061151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325FF16E" w14:textId="0C48671A" w:rsidR="00982FD3" w:rsidRPr="00611513" w:rsidRDefault="00982FD3" w:rsidP="00611513">
      <w:pPr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611513">
        <w:rPr>
          <w:rFonts w:ascii="Times New Roman" w:hAnsi="Times New Roman" w:cs="Times New Roman"/>
          <w:color w:val="FF0000"/>
          <w:sz w:val="24"/>
          <w:szCs w:val="24"/>
        </w:rPr>
        <w:t>*If a child becomes injured, parents will be</w:t>
      </w:r>
      <w:r w:rsidR="00611513" w:rsidRPr="0061151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color w:val="FF0000"/>
          <w:sz w:val="24"/>
          <w:szCs w:val="24"/>
        </w:rPr>
        <w:t>notified immediately. An accident report will be written up and signed by staff. *</w:t>
      </w:r>
    </w:p>
    <w:p w14:paraId="25BDC475" w14:textId="0D0A8AC0" w:rsidR="00982FD3" w:rsidRPr="00611513" w:rsidRDefault="004A59FE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982FD3" w:rsidRPr="00611513">
        <w:rPr>
          <w:rFonts w:ascii="Times New Roman" w:hAnsi="Times New Roman" w:cs="Times New Roman"/>
          <w:sz w:val="24"/>
          <w:szCs w:val="24"/>
        </w:rPr>
        <w:t>_________________________________________ (Parent Signature)</w:t>
      </w:r>
    </w:p>
    <w:p w14:paraId="7C267885" w14:textId="77777777" w:rsidR="00982FD3" w:rsidRPr="00611513" w:rsidRDefault="00982FD3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___ (Date)</w:t>
      </w:r>
    </w:p>
    <w:p w14:paraId="6AEA731C" w14:textId="77777777" w:rsidR="00982FD3" w:rsidRPr="00E22CA4" w:rsidRDefault="00982FD3" w:rsidP="00611513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Sick Policy</w:t>
      </w:r>
    </w:p>
    <w:p w14:paraId="0A98299B" w14:textId="2B8E183D" w:rsidR="00982FD3" w:rsidRPr="00611513" w:rsidRDefault="00982FD3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Beach Friends Sensory club will only allow well children in their program. Well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hildren are non-sick children who have no symptoms of any minor childhood illnes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a</w:t>
      </w:r>
      <w:r w:rsidRPr="00611513">
        <w:rPr>
          <w:rFonts w:ascii="Times New Roman" w:hAnsi="Times New Roman" w:cs="Times New Roman"/>
          <w:sz w:val="24"/>
          <w:szCs w:val="24"/>
        </w:rPr>
        <w:t>nd that do</w:t>
      </w:r>
      <w:r w:rsidR="004A1E79">
        <w:rPr>
          <w:rFonts w:ascii="Times New Roman" w:hAnsi="Times New Roman" w:cs="Times New Roman"/>
          <w:sz w:val="24"/>
          <w:szCs w:val="24"/>
        </w:rPr>
        <w:t>es</w:t>
      </w:r>
      <w:r w:rsidRPr="00611513">
        <w:rPr>
          <w:rFonts w:ascii="Times New Roman" w:hAnsi="Times New Roman" w:cs="Times New Roman"/>
          <w:sz w:val="24"/>
          <w:szCs w:val="24"/>
        </w:rPr>
        <w:t xml:space="preserve"> not represent a risk to other children. If a child becomes sick, a doctor</w:t>
      </w:r>
      <w:r w:rsidR="004A1E79">
        <w:rPr>
          <w:rFonts w:ascii="Times New Roman" w:hAnsi="Times New Roman" w:cs="Times New Roman"/>
          <w:sz w:val="24"/>
          <w:szCs w:val="24"/>
        </w:rPr>
        <w:t>'s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note is needed to return to B</w:t>
      </w:r>
      <w:r w:rsidR="007838A7" w:rsidRPr="00611513">
        <w:rPr>
          <w:rFonts w:ascii="Times New Roman" w:hAnsi="Times New Roman" w:cs="Times New Roman"/>
          <w:sz w:val="24"/>
          <w:szCs w:val="24"/>
        </w:rPr>
        <w:t>each Friends Sensory Club</w:t>
      </w:r>
      <w:r w:rsidRPr="00611513">
        <w:rPr>
          <w:rFonts w:ascii="Times New Roman" w:hAnsi="Times New Roman" w:cs="Times New Roman"/>
          <w:sz w:val="24"/>
          <w:szCs w:val="24"/>
        </w:rPr>
        <w:t>.</w:t>
      </w:r>
    </w:p>
    <w:p w14:paraId="0A80C9A6" w14:textId="36A257AE" w:rsidR="00982FD3" w:rsidRPr="00611513" w:rsidRDefault="004A59FE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982FD3" w:rsidRPr="00611513">
        <w:rPr>
          <w:rFonts w:ascii="Times New Roman" w:hAnsi="Times New Roman" w:cs="Times New Roman"/>
          <w:sz w:val="24"/>
          <w:szCs w:val="24"/>
        </w:rPr>
        <w:t>_________________________________________ (Parent Signature)</w:t>
      </w:r>
    </w:p>
    <w:p w14:paraId="09C48A79" w14:textId="77777777" w:rsidR="00982FD3" w:rsidRPr="00611513" w:rsidRDefault="00982FD3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___ (Date)</w:t>
      </w:r>
    </w:p>
    <w:p w14:paraId="5400FB07" w14:textId="77777777" w:rsidR="00982FD3" w:rsidRPr="00E22CA4" w:rsidRDefault="00982FD3" w:rsidP="007838A7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No Medication Policy</w:t>
      </w:r>
    </w:p>
    <w:p w14:paraId="63BC8D8B" w14:textId="386754CD" w:rsidR="00982FD3" w:rsidRPr="00611513" w:rsidRDefault="004A1E79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aff can administer no medications</w:t>
      </w:r>
      <w:r w:rsidR="00982FD3" w:rsidRPr="00611513">
        <w:rPr>
          <w:rFonts w:ascii="Times New Roman" w:hAnsi="Times New Roman" w:cs="Times New Roman"/>
          <w:sz w:val="24"/>
          <w:szCs w:val="24"/>
        </w:rPr>
        <w:t xml:space="preserve"> at Beach </w:t>
      </w:r>
      <w:r w:rsidR="007838A7" w:rsidRPr="00611513">
        <w:rPr>
          <w:rFonts w:ascii="Times New Roman" w:hAnsi="Times New Roman" w:cs="Times New Roman"/>
          <w:sz w:val="24"/>
          <w:szCs w:val="24"/>
        </w:rPr>
        <w:t>Friends Sensory Club</w:t>
      </w:r>
      <w:r w:rsidR="00982FD3" w:rsidRPr="00611513">
        <w:rPr>
          <w:rFonts w:ascii="Times New Roman" w:hAnsi="Times New Roman" w:cs="Times New Roman"/>
          <w:sz w:val="24"/>
          <w:szCs w:val="24"/>
        </w:rPr>
        <w:t>. I understand that I will be notified shall my child become ill during the day</w:t>
      </w:r>
      <w:r>
        <w:rPr>
          <w:rFonts w:ascii="Times New Roman" w:hAnsi="Times New Roman" w:cs="Times New Roman"/>
          <w:sz w:val="24"/>
          <w:szCs w:val="24"/>
        </w:rPr>
        <w:t>.</w:t>
      </w:r>
      <w:r w:rsidR="00982FD3" w:rsidRPr="00611513">
        <w:rPr>
          <w:rFonts w:ascii="Times New Roman" w:hAnsi="Times New Roman" w:cs="Times New Roman"/>
          <w:sz w:val="24"/>
          <w:szCs w:val="24"/>
        </w:rPr>
        <w:t xml:space="preserve"> I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="00982FD3" w:rsidRPr="00611513">
        <w:rPr>
          <w:rFonts w:ascii="Times New Roman" w:hAnsi="Times New Roman" w:cs="Times New Roman"/>
          <w:sz w:val="24"/>
          <w:szCs w:val="24"/>
        </w:rPr>
        <w:t>will pick up my child promptly or decide for an authorized emergency contact/release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="00982FD3" w:rsidRPr="00611513">
        <w:rPr>
          <w:rFonts w:ascii="Times New Roman" w:hAnsi="Times New Roman" w:cs="Times New Roman"/>
          <w:sz w:val="24"/>
          <w:szCs w:val="24"/>
        </w:rPr>
        <w:t>person to pick up my child upon such notification.</w:t>
      </w:r>
      <w:r w:rsidR="007838A7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="00982FD3" w:rsidRPr="00611513">
        <w:rPr>
          <w:rFonts w:ascii="Times New Roman" w:hAnsi="Times New Roman" w:cs="Times New Roman"/>
          <w:sz w:val="24"/>
          <w:szCs w:val="24"/>
        </w:rPr>
        <w:t>If my child is exposed to or contact a contagious disease, I agree to notify Beach</w:t>
      </w:r>
      <w:r w:rsidR="007838A7" w:rsidRPr="00611513">
        <w:rPr>
          <w:rFonts w:ascii="Times New Roman" w:hAnsi="Times New Roman" w:cs="Times New Roman"/>
          <w:sz w:val="24"/>
          <w:szCs w:val="24"/>
        </w:rPr>
        <w:t xml:space="preserve"> Friends Sensory Club</w:t>
      </w:r>
      <w:r w:rsidR="00982FD3" w:rsidRPr="00611513">
        <w:rPr>
          <w:rFonts w:ascii="Times New Roman" w:hAnsi="Times New Roman" w:cs="Times New Roman"/>
          <w:sz w:val="24"/>
          <w:szCs w:val="24"/>
        </w:rPr>
        <w:t xml:space="preserve">, and I understand that my child will </w:t>
      </w:r>
      <w:r w:rsidR="00982FD3" w:rsidRPr="0061151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be readmitted once cleared by a doctor wi</w:t>
      </w:r>
      <w:r w:rsidR="007838A7" w:rsidRPr="0061151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h a doctor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'</w:t>
      </w:r>
      <w:r w:rsidR="007838A7" w:rsidRPr="0061151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 note</w:t>
      </w:r>
      <w:r w:rsidR="007838A7" w:rsidRPr="00611513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03EA6965" w14:textId="52D9F4CC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CEA006B" w14:textId="77777777" w:rsidR="007838A7" w:rsidRPr="00E22CA4" w:rsidRDefault="007838A7" w:rsidP="007838A7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Release of Phone Number/E-Mail Address</w:t>
      </w:r>
    </w:p>
    <w:p w14:paraId="6DA015C1" w14:textId="345BB7B4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Beach Friends Sensory Club will send out a class list. Please consent to have your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phone number and/or e-mail address released amongst families for possible play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dates, birthday parties, etc.</w:t>
      </w:r>
    </w:p>
    <w:p w14:paraId="316F8B4B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I consent</w:t>
      </w:r>
    </w:p>
    <w:p w14:paraId="1F3F9197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I do not consent</w:t>
      </w:r>
    </w:p>
    <w:p w14:paraId="6078D0B5" w14:textId="68B7921D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hone number__________________ e-mail address</w:t>
      </w:r>
      <w:r w:rsidR="004A59FE"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15EB8DDE" w14:textId="2D6C811F" w:rsidR="007838A7" w:rsidRPr="00611513" w:rsidRDefault="004A59FE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7838A7" w:rsidRPr="00611513">
        <w:rPr>
          <w:rFonts w:ascii="Times New Roman" w:hAnsi="Times New Roman" w:cs="Times New Roman"/>
          <w:sz w:val="24"/>
          <w:szCs w:val="24"/>
        </w:rPr>
        <w:t>____________________________________ (Parent signature)</w:t>
      </w:r>
    </w:p>
    <w:p w14:paraId="08AE3686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(Date)</w:t>
      </w:r>
    </w:p>
    <w:p w14:paraId="0B8B8721" w14:textId="77777777" w:rsidR="007838A7" w:rsidRPr="00E22CA4" w:rsidRDefault="007838A7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Diaper Change Consent/External Preparations Consent</w:t>
      </w:r>
    </w:p>
    <w:p w14:paraId="5D8ADC64" w14:textId="656D4E94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hereby grant the permission that Beach Friends Sensory Club provider and staff can provide care by cleaning and changing my child as needed.</w:t>
      </w:r>
    </w:p>
    <w:p w14:paraId="3335C0E6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 (Parent’s signature/Date)</w:t>
      </w:r>
    </w:p>
    <w:p w14:paraId="505D28B5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21FDD5" w14:textId="2E733B9C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I hereby </w:t>
      </w:r>
      <w:r w:rsidR="004A1E79">
        <w:rPr>
          <w:rFonts w:ascii="Times New Roman" w:hAnsi="Times New Roman" w:cs="Times New Roman"/>
          <w:sz w:val="24"/>
          <w:szCs w:val="24"/>
        </w:rPr>
        <w:t>permit Beach Friends Sensory Club</w:t>
      </w:r>
      <w:r w:rsidRPr="00611513">
        <w:rPr>
          <w:rFonts w:ascii="Times New Roman" w:hAnsi="Times New Roman" w:cs="Times New Roman"/>
          <w:sz w:val="24"/>
          <w:szCs w:val="24"/>
        </w:rPr>
        <w:t xml:space="preserve"> to apply one or more of the following external preparations in accordance with the directions for use on the container; Baby wipes, Bandages, Neosporin, Hydrocortisone, Bacitracin or similar first Aid Sprays, Non-Prescription Ointments such as A and D and sunscreens. </w:t>
      </w:r>
    </w:p>
    <w:p w14:paraId="0E911D4A" w14:textId="6E236077" w:rsidR="007838A7" w:rsidRPr="00611513" w:rsidRDefault="004A1E79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7838A7" w:rsidRPr="00611513">
        <w:rPr>
          <w:rFonts w:ascii="Times New Roman" w:hAnsi="Times New Roman" w:cs="Times New Roman"/>
          <w:sz w:val="24"/>
          <w:szCs w:val="24"/>
        </w:rPr>
        <w:t>o medications can be administered by Beach Friends Sensory club and its staff. I understand that I will be notified shall my child become ill during the day</w:t>
      </w:r>
      <w:r>
        <w:rPr>
          <w:rFonts w:ascii="Times New Roman" w:hAnsi="Times New Roman" w:cs="Times New Roman"/>
          <w:sz w:val="24"/>
          <w:szCs w:val="24"/>
        </w:rPr>
        <w:t>,</w:t>
      </w:r>
      <w:r w:rsidR="007838A7" w:rsidRPr="00611513">
        <w:rPr>
          <w:rFonts w:ascii="Times New Roman" w:hAnsi="Times New Roman" w:cs="Times New Roman"/>
          <w:sz w:val="24"/>
          <w:szCs w:val="24"/>
        </w:rPr>
        <w:t xml:space="preserve"> and I will pick up my child promptly or decide for an authorized emergency contact/release person to pick up my child upon such notification.</w:t>
      </w:r>
    </w:p>
    <w:p w14:paraId="68294AD9" w14:textId="5D40A49B" w:rsidR="007838A7" w:rsidRPr="00E22CA4" w:rsidRDefault="004A59FE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Contagious Disease</w:t>
      </w:r>
    </w:p>
    <w:p w14:paraId="1AFEFF4E" w14:textId="3D39BBAA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f my child is exposed to or cont</w:t>
      </w:r>
      <w:r w:rsidR="004A1E79">
        <w:rPr>
          <w:rFonts w:ascii="Times New Roman" w:hAnsi="Times New Roman" w:cs="Times New Roman"/>
          <w:sz w:val="24"/>
          <w:szCs w:val="24"/>
        </w:rPr>
        <w:t>r</w:t>
      </w:r>
      <w:r w:rsidRPr="00611513">
        <w:rPr>
          <w:rFonts w:ascii="Times New Roman" w:hAnsi="Times New Roman" w:cs="Times New Roman"/>
          <w:sz w:val="24"/>
          <w:szCs w:val="24"/>
        </w:rPr>
        <w:t>acts a contagious disease, I agree to notify Beach</w:t>
      </w:r>
      <w:r w:rsidR="004A59FE">
        <w:rPr>
          <w:rFonts w:ascii="Times New Roman" w:hAnsi="Times New Roman" w:cs="Times New Roman"/>
          <w:sz w:val="24"/>
          <w:szCs w:val="24"/>
        </w:rPr>
        <w:t xml:space="preserve"> Friend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I understand that my child will be readmitted once cleared by a doctor</w:t>
      </w:r>
      <w:r w:rsidR="004A59FE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provided with a doctor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note.</w:t>
      </w:r>
    </w:p>
    <w:p w14:paraId="4395107A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 (Parent’s signature/Date)</w:t>
      </w:r>
    </w:p>
    <w:p w14:paraId="0E8811C8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A5FA8D" w14:textId="6C1FA560" w:rsidR="007838A7" w:rsidRPr="00E22CA4" w:rsidRDefault="007838A7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P</w:t>
      </w:r>
      <w:r w:rsidR="004A59FE"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hoto Consent</w:t>
      </w:r>
    </w:p>
    <w:p w14:paraId="5E26005F" w14:textId="77777777" w:rsidR="007838A7" w:rsidRPr="004A59FE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6E867C" w14:textId="516C8BDA" w:rsidR="007838A7" w:rsidRPr="004A59FE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59FE">
        <w:rPr>
          <w:rFonts w:ascii="Times New Roman" w:hAnsi="Times New Roman" w:cs="Times New Roman"/>
          <w:sz w:val="24"/>
          <w:szCs w:val="24"/>
        </w:rPr>
        <w:t xml:space="preserve">I </w:t>
      </w:r>
      <w:r w:rsidR="004A59FE">
        <w:rPr>
          <w:rFonts w:ascii="Times New Roman" w:hAnsi="Times New Roman" w:cs="Times New Roman"/>
          <w:sz w:val="24"/>
          <w:szCs w:val="24"/>
        </w:rPr>
        <w:t>hereby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consent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to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giv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permission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to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Beach Friends Sensory Club to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photograph</w:t>
      </w:r>
      <w:r w:rsidRPr="004A59FE">
        <w:rPr>
          <w:rFonts w:ascii="Times New Roman" w:hAnsi="Times New Roman" w:cs="Times New Roman"/>
          <w:sz w:val="24"/>
          <w:szCs w:val="24"/>
        </w:rPr>
        <w:t xml:space="preserve">, </w:t>
      </w:r>
      <w:r w:rsidR="004A59FE">
        <w:rPr>
          <w:rFonts w:ascii="Times New Roman" w:hAnsi="Times New Roman" w:cs="Times New Roman"/>
          <w:sz w:val="24"/>
          <w:szCs w:val="24"/>
        </w:rPr>
        <w:t>film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or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videotap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 xml:space="preserve">my child </w:t>
      </w:r>
      <w:r w:rsidRPr="004A59FE">
        <w:rPr>
          <w:rFonts w:ascii="Times New Roman" w:hAnsi="Times New Roman" w:cs="Times New Roman"/>
          <w:sz w:val="24"/>
          <w:szCs w:val="24"/>
        </w:rPr>
        <w:t>________________________.</w:t>
      </w:r>
      <w:r w:rsidR="004A59FE">
        <w:rPr>
          <w:rFonts w:ascii="Times New Roman" w:hAnsi="Times New Roman" w:cs="Times New Roman"/>
          <w:sz w:val="24"/>
          <w:szCs w:val="24"/>
        </w:rPr>
        <w:t xml:space="preserve"> While at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th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daycar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for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educational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purposes, communication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between parents/staff and to promote our school</w:t>
      </w:r>
      <w:r w:rsidRPr="004A59FE">
        <w:rPr>
          <w:rFonts w:ascii="Times New Roman" w:hAnsi="Times New Roman" w:cs="Times New Roman"/>
          <w:sz w:val="24"/>
          <w:szCs w:val="24"/>
        </w:rPr>
        <w:t>.</w:t>
      </w:r>
    </w:p>
    <w:p w14:paraId="76164951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2A0F8C" w14:textId="108CF988" w:rsidR="007838A7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</w:t>
      </w:r>
      <w:r w:rsidR="001E4D2C">
        <w:rPr>
          <w:rFonts w:ascii="Times New Roman" w:hAnsi="Times New Roman" w:cs="Times New Roman"/>
          <w:sz w:val="24"/>
          <w:szCs w:val="24"/>
        </w:rPr>
        <w:t xml:space="preserve"> I consent </w:t>
      </w:r>
    </w:p>
    <w:p w14:paraId="5C306AB6" w14:textId="5D00AB27" w:rsidR="001E4D2C" w:rsidRPr="00611513" w:rsidRDefault="001E4D2C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I do not consent</w:t>
      </w:r>
    </w:p>
    <w:p w14:paraId="01A35929" w14:textId="41B8F3F3" w:rsidR="007838A7" w:rsidRPr="00611513" w:rsidRDefault="001E4D2C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________________________</w:t>
      </w:r>
      <w:r w:rsidR="007838A7" w:rsidRPr="00611513">
        <w:rPr>
          <w:rFonts w:ascii="Times New Roman" w:hAnsi="Times New Roman" w:cs="Times New Roman"/>
          <w:sz w:val="24"/>
          <w:szCs w:val="24"/>
        </w:rPr>
        <w:t>(Parent’s signature/Date)</w:t>
      </w:r>
    </w:p>
    <w:p w14:paraId="502AC241" w14:textId="77777777" w:rsidR="007838A7" w:rsidRPr="00E22CA4" w:rsidRDefault="007838A7" w:rsidP="007838A7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30DB478" w14:textId="77777777" w:rsidR="001E4D2C" w:rsidRDefault="001E4D2C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</w:p>
    <w:p w14:paraId="4E49675F" w14:textId="77777777" w:rsidR="001E4D2C" w:rsidRDefault="001E4D2C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</w:p>
    <w:p w14:paraId="7E578388" w14:textId="77777777" w:rsidR="001E4D2C" w:rsidRDefault="001E4D2C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</w:p>
    <w:p w14:paraId="758D50A0" w14:textId="77777777" w:rsidR="001E4D2C" w:rsidRDefault="001E4D2C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</w:p>
    <w:p w14:paraId="40CB36C0" w14:textId="77777777" w:rsidR="001E4D2C" w:rsidRDefault="001E4D2C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</w:p>
    <w:p w14:paraId="72A03190" w14:textId="495AF08D" w:rsidR="007838A7" w:rsidRPr="00E22CA4" w:rsidRDefault="007838A7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F</w:t>
      </w:r>
      <w:r w:rsidR="004A59FE"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ood Consent</w:t>
      </w:r>
    </w:p>
    <w:p w14:paraId="6B5F84E1" w14:textId="6F73892B" w:rsidR="007838A7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59FE">
        <w:rPr>
          <w:rFonts w:ascii="Times New Roman" w:hAnsi="Times New Roman" w:cs="Times New Roman"/>
          <w:sz w:val="24"/>
          <w:szCs w:val="24"/>
        </w:rPr>
        <w:t xml:space="preserve">I consent to allow my child to participate in cooking classes, </w:t>
      </w:r>
      <w:r w:rsidR="00E22CA4" w:rsidRPr="004A59FE">
        <w:rPr>
          <w:rFonts w:ascii="Times New Roman" w:hAnsi="Times New Roman" w:cs="Times New Roman"/>
          <w:sz w:val="24"/>
          <w:szCs w:val="24"/>
        </w:rPr>
        <w:t>birthday parties</w:t>
      </w:r>
      <w:r w:rsidRPr="004A59FE">
        <w:rPr>
          <w:rFonts w:ascii="Times New Roman" w:hAnsi="Times New Roman" w:cs="Times New Roman"/>
          <w:sz w:val="24"/>
          <w:szCs w:val="24"/>
        </w:rPr>
        <w:t xml:space="preserve"> and consume foods outside of packed lunches.</w:t>
      </w:r>
    </w:p>
    <w:p w14:paraId="3E6229F0" w14:textId="7DB2EF46" w:rsidR="001E4D2C" w:rsidRDefault="001E4D2C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I consent </w:t>
      </w:r>
    </w:p>
    <w:p w14:paraId="54925726" w14:textId="3F63A698" w:rsidR="001E4D2C" w:rsidRPr="004A59FE" w:rsidRDefault="001E4D2C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I do not consent </w:t>
      </w:r>
    </w:p>
    <w:p w14:paraId="0C8F4C11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A798DE5" w14:textId="136B0AF0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________________</w:t>
      </w:r>
    </w:p>
    <w:p w14:paraId="4FAA7F65" w14:textId="3BAAD586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(Parent’s signature/Date)</w:t>
      </w:r>
    </w:p>
    <w:p w14:paraId="23CE4EB3" w14:textId="3CADDFE0" w:rsidR="00992E66" w:rsidRPr="00E22CA4" w:rsidRDefault="00992E66" w:rsidP="007838A7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5726CB6" w14:textId="65615949" w:rsidR="00992E66" w:rsidRPr="00E22CA4" w:rsidRDefault="00857328" w:rsidP="00857328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Infant Feeding ONLY</w:t>
      </w:r>
    </w:p>
    <w:p w14:paraId="38946B65" w14:textId="30E8D65D" w:rsidR="00992E66" w:rsidRPr="00611513" w:rsidRDefault="00992E66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B1B7AC" w14:textId="044902FE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6 week-18 months</w:t>
      </w:r>
    </w:p>
    <w:p w14:paraId="6549C903" w14:textId="6B11A8B4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All Bottles, cup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utensils must be labeled with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ull name. Powere</w:t>
      </w:r>
      <w:r w:rsidR="00857328">
        <w:rPr>
          <w:rFonts w:ascii="Times New Roman" w:hAnsi="Times New Roman" w:cs="Times New Roman"/>
          <w:sz w:val="24"/>
          <w:szCs w:val="24"/>
        </w:rPr>
        <w:t xml:space="preserve">d </w:t>
      </w:r>
      <w:r w:rsidRPr="00611513">
        <w:rPr>
          <w:rFonts w:ascii="Times New Roman" w:hAnsi="Times New Roman" w:cs="Times New Roman"/>
          <w:sz w:val="24"/>
          <w:szCs w:val="24"/>
        </w:rPr>
        <w:t>formula, ready to feed milk, juice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breast milk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must be pre-measured and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labeled with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irst and last name and expiration date.</w:t>
      </w:r>
    </w:p>
    <w:p w14:paraId="5AB16FF9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Children 6 months of age and under must be held during all bottle feedings.</w:t>
      </w:r>
    </w:p>
    <w:p w14:paraId="64219545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Microwave heating of infant food and formula is prohibited by regulation.</w:t>
      </w:r>
    </w:p>
    <w:p w14:paraId="776874E5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The provider will make every effort to accommodate the needs of a child who</w:t>
      </w:r>
    </w:p>
    <w:p w14:paraId="7D59668E" w14:textId="1F81F90E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    is breastfed.</w:t>
      </w:r>
    </w:p>
    <w:p w14:paraId="69C04F0B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nfants’ Name: _______________________</w:t>
      </w:r>
    </w:p>
    <w:p w14:paraId="11A543C6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Date of Birth: _______________________</w:t>
      </w:r>
    </w:p>
    <w:p w14:paraId="0C25B031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I will provide all formula, solid food, water, and juice for my child.</w:t>
      </w:r>
    </w:p>
    <w:p w14:paraId="1CE4F031" w14:textId="77777777" w:rsidR="00992E66" w:rsidRPr="00857328" w:rsidRDefault="00992E66" w:rsidP="00992E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57328">
        <w:rPr>
          <w:rFonts w:ascii="Times New Roman" w:hAnsi="Times New Roman" w:cs="Times New Roman"/>
          <w:b/>
          <w:bCs/>
          <w:sz w:val="24"/>
          <w:szCs w:val="24"/>
        </w:rPr>
        <w:t>Check all that apply:</w:t>
      </w:r>
    </w:p>
    <w:p w14:paraId="15DF379C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Breast Milk</w:t>
      </w:r>
    </w:p>
    <w:p w14:paraId="2F650ACE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Formula-Brand________________</w:t>
      </w:r>
    </w:p>
    <w:p w14:paraId="525C3DFA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Solid Foods</w:t>
      </w:r>
    </w:p>
    <w:p w14:paraId="37C2820D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List of any food allergies:</w:t>
      </w:r>
    </w:p>
    <w:p w14:paraId="3C040B95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____________</w:t>
      </w:r>
    </w:p>
    <w:p w14:paraId="023D2B53" w14:textId="77777777" w:rsidR="00992E66" w:rsidRPr="00857328" w:rsidRDefault="00992E66" w:rsidP="00992E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57328">
        <w:rPr>
          <w:rFonts w:ascii="Times New Roman" w:hAnsi="Times New Roman" w:cs="Times New Roman"/>
          <w:b/>
          <w:bCs/>
          <w:sz w:val="24"/>
          <w:szCs w:val="24"/>
        </w:rPr>
        <w:t>Please initial:</w:t>
      </w:r>
    </w:p>
    <w:p w14:paraId="7FB3BA9B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I give the provider permission to add warm sterilized water to powered</w:t>
      </w:r>
    </w:p>
    <w:p w14:paraId="2D0ADA00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formula.</w:t>
      </w:r>
    </w:p>
    <w:p w14:paraId="145A0EFD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lastRenderedPageBreak/>
        <w:t>___I give the provider permission to warm milk in a bottle warmer.</w:t>
      </w:r>
    </w:p>
    <w:p w14:paraId="5DFDC358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I give the provider permission to warm solid food.</w:t>
      </w:r>
    </w:p>
    <w:p w14:paraId="6B3BF317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lease feed my infant according to the following schedule:</w:t>
      </w:r>
    </w:p>
    <w:p w14:paraId="1D5ECFE0" w14:textId="61F521C9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Signature of Guardian: ____________________ Date:</w:t>
      </w:r>
    </w:p>
    <w:p w14:paraId="23C22744" w14:textId="141E05AC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Signature of Provider: _____________________________ Date:</w:t>
      </w:r>
    </w:p>
    <w:p w14:paraId="5ECC4F4E" w14:textId="5F0B4989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846D2C3" w14:textId="77777777" w:rsidR="00857328" w:rsidRDefault="00857328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1FFDE00" w14:textId="110F6FF5" w:rsidR="00992E66" w:rsidRPr="00E22CA4" w:rsidRDefault="00992E66" w:rsidP="00857328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SCHEDULE AGREEMENT</w:t>
      </w:r>
    </w:p>
    <w:p w14:paraId="6FF45940" w14:textId="54D90A52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611513">
        <w:rPr>
          <w:rFonts w:ascii="Times New Roman" w:hAnsi="Times New Roman" w:cs="Times New Roman"/>
          <w:sz w:val="24"/>
          <w:szCs w:val="24"/>
          <w:highlight w:val="yellow"/>
        </w:rPr>
        <w:t>SECURITY DEPOSIT: _________________</w:t>
      </w:r>
      <w:r w:rsidR="00857328" w:rsidRPr="00611513">
        <w:rPr>
          <w:rFonts w:ascii="Times New Roman" w:hAnsi="Times New Roman" w:cs="Times New Roman"/>
          <w:sz w:val="24"/>
          <w:szCs w:val="24"/>
          <w:highlight w:val="yellow"/>
        </w:rPr>
        <w:t>_ (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2 weeks)</w:t>
      </w:r>
    </w:p>
    <w:p w14:paraId="0C10CF62" w14:textId="0E525733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611513">
        <w:rPr>
          <w:rFonts w:ascii="Times New Roman" w:hAnsi="Times New Roman" w:cs="Times New Roman"/>
          <w:sz w:val="24"/>
          <w:szCs w:val="24"/>
          <w:highlight w:val="yellow"/>
        </w:rPr>
        <w:t>AMOUNT: ______________Paid on:</w:t>
      </w:r>
      <w:r w:rsidR="0085732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57328" w:rsidRPr="00611513">
        <w:rPr>
          <w:rFonts w:ascii="Times New Roman" w:hAnsi="Times New Roman" w:cs="Times New Roman"/>
          <w:sz w:val="24"/>
          <w:szCs w:val="24"/>
          <w:highlight w:val="yellow"/>
        </w:rPr>
        <w:t>VIA: _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</w:t>
      </w:r>
    </w:p>
    <w:p w14:paraId="7BF0A210" w14:textId="769FE844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  <w:highlight w:val="yellow"/>
        </w:rPr>
        <w:t>REGISTRATION FEE: _________Paid on:</w:t>
      </w:r>
      <w:r w:rsidR="0085732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57328" w:rsidRPr="00611513">
        <w:rPr>
          <w:rFonts w:ascii="Times New Roman" w:hAnsi="Times New Roman" w:cs="Times New Roman"/>
          <w:sz w:val="24"/>
          <w:szCs w:val="24"/>
          <w:highlight w:val="yellow"/>
        </w:rPr>
        <w:t>VIA: _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</w:t>
      </w:r>
    </w:p>
    <w:p w14:paraId="070D8E14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863A3E" w14:textId="5A83A2E8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START DATE: ______</w:t>
      </w:r>
    </w:p>
    <w:p w14:paraId="256806F5" w14:textId="39DB650B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t is hereby between______________ (Parent’s name) and</w:t>
      </w:r>
      <w:r w:rsidR="00185ED4">
        <w:rPr>
          <w:rFonts w:ascii="Times New Roman" w:hAnsi="Times New Roman" w:cs="Times New Roman"/>
          <w:sz w:val="24"/>
          <w:szCs w:val="24"/>
        </w:rPr>
        <w:t xml:space="preserve"> BFSC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that the following schedule will be available for _______________ (Child’s name)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ommencing on ________ (Date). I agree that I am responsible in the payment of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the amount of $_______.00 </w:t>
      </w:r>
      <w:r w:rsidR="004A4A66">
        <w:rPr>
          <w:rFonts w:ascii="Times New Roman" w:hAnsi="Times New Roman" w:cs="Times New Roman"/>
          <w:sz w:val="24"/>
          <w:szCs w:val="24"/>
        </w:rPr>
        <w:t xml:space="preserve">each day X the amount of days per month. (variable rate) </w:t>
      </w:r>
    </w:p>
    <w:p w14:paraId="22DFB7A7" w14:textId="3D84FB69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Monday___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</w:t>
      </w:r>
    </w:p>
    <w:p w14:paraId="7B95428D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Tuesday_______ Time: ______</w:t>
      </w:r>
    </w:p>
    <w:p w14:paraId="282726F7" w14:textId="492C2A5D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Wednesday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</w:t>
      </w:r>
    </w:p>
    <w:p w14:paraId="010EA26F" w14:textId="0F786271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Thursday__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_</w:t>
      </w:r>
    </w:p>
    <w:p w14:paraId="297A217E" w14:textId="10998983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Friday____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_</w:t>
      </w:r>
    </w:p>
    <w:p w14:paraId="4D6395D9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_ (Parent’s signature/date)</w:t>
      </w:r>
    </w:p>
    <w:p w14:paraId="00787838" w14:textId="77777777" w:rsidR="00992E66" w:rsidRPr="00E22CA4" w:rsidRDefault="00992E66" w:rsidP="00857328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PAYMENT AGREEMENT</w:t>
      </w:r>
    </w:p>
    <w:p w14:paraId="740B9BE8" w14:textId="23A5B212" w:rsidR="008563DB" w:rsidRDefault="00992E66" w:rsidP="008563D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AGREE TO PAY A ONE</w:t>
      </w:r>
      <w:r w:rsidR="004A1E79">
        <w:rPr>
          <w:rFonts w:ascii="Times New Roman" w:hAnsi="Times New Roman" w:cs="Times New Roman"/>
          <w:sz w:val="24"/>
          <w:szCs w:val="24"/>
        </w:rPr>
        <w:t>-</w:t>
      </w:r>
      <w:r w:rsidRPr="00611513">
        <w:rPr>
          <w:rFonts w:ascii="Times New Roman" w:hAnsi="Times New Roman" w:cs="Times New Roman"/>
          <w:sz w:val="24"/>
          <w:szCs w:val="24"/>
        </w:rPr>
        <w:t>TIME REGISTRATION, NON-REFUNDABLE FEE OF $75.00.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HAT THE REGISTRATION FEE OF $75.00 WILL BE PAID IN FULL BEFORE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ENROLLMENT</w:t>
      </w:r>
      <w:r w:rsidR="002910EC">
        <w:rPr>
          <w:rFonts w:ascii="Times New Roman" w:hAnsi="Times New Roman" w:cs="Times New Roman"/>
          <w:sz w:val="24"/>
          <w:szCs w:val="24"/>
        </w:rPr>
        <w:t xml:space="preserve"> AS WELL AS A 2 WEEKS SECURITY FEE. </w:t>
      </w:r>
      <w:r w:rsidRPr="00611513">
        <w:rPr>
          <w:rFonts w:ascii="Times New Roman" w:hAnsi="Times New Roman" w:cs="Times New Roman"/>
          <w:sz w:val="24"/>
          <w:szCs w:val="24"/>
        </w:rPr>
        <w:t xml:space="preserve">I AGREE TO PAY A </w:t>
      </w:r>
      <w:r w:rsidR="00490BB8">
        <w:rPr>
          <w:rFonts w:ascii="Times New Roman" w:hAnsi="Times New Roman" w:cs="Times New Roman"/>
          <w:sz w:val="24"/>
          <w:szCs w:val="24"/>
        </w:rPr>
        <w:t xml:space="preserve">REGISTRATIOBN FEE OF ____$ AND </w:t>
      </w:r>
      <w:r w:rsidRPr="00611513">
        <w:rPr>
          <w:rFonts w:ascii="Times New Roman" w:hAnsi="Times New Roman" w:cs="Times New Roman"/>
          <w:sz w:val="24"/>
          <w:szCs w:val="24"/>
        </w:rPr>
        <w:t>2 WEEK SECURITY DEPOSIT (2 WEEKS PAYMENT OF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SCHEDULED DAYS) </w:t>
      </w:r>
      <w:r w:rsidR="002910EC">
        <w:rPr>
          <w:rFonts w:ascii="Times New Roman" w:hAnsi="Times New Roman" w:cs="Times New Roman"/>
          <w:sz w:val="24"/>
          <w:szCs w:val="24"/>
        </w:rPr>
        <w:t xml:space="preserve">IN THE AMOUNT OF______$ </w:t>
      </w:r>
      <w:r w:rsidRPr="00611513">
        <w:rPr>
          <w:rFonts w:ascii="Times New Roman" w:hAnsi="Times New Roman" w:cs="Times New Roman"/>
          <w:sz w:val="24"/>
          <w:szCs w:val="24"/>
        </w:rPr>
        <w:t>TO ENROLL MY CHILD. THE SECURITY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DEPOSIT WILL BE RETUR</w:t>
      </w:r>
      <w:r w:rsidR="004A1E79">
        <w:rPr>
          <w:rFonts w:ascii="Times New Roman" w:hAnsi="Times New Roman" w:cs="Times New Roman"/>
          <w:sz w:val="24"/>
          <w:szCs w:val="24"/>
        </w:rPr>
        <w:t>N</w:t>
      </w:r>
      <w:r w:rsidRPr="00611513">
        <w:rPr>
          <w:rFonts w:ascii="Times New Roman" w:hAnsi="Times New Roman" w:cs="Times New Roman"/>
          <w:sz w:val="24"/>
          <w:szCs w:val="24"/>
        </w:rPr>
        <w:t xml:space="preserve">ED </w:t>
      </w:r>
      <w:r w:rsidR="002910EC">
        <w:rPr>
          <w:rFonts w:ascii="Times New Roman" w:hAnsi="Times New Roman" w:cs="Times New Roman"/>
          <w:sz w:val="24"/>
          <w:szCs w:val="24"/>
        </w:rPr>
        <w:t xml:space="preserve">VIA CHECK </w:t>
      </w:r>
      <w:r w:rsidRPr="00611513">
        <w:rPr>
          <w:rFonts w:ascii="Times New Roman" w:hAnsi="Times New Roman" w:cs="Times New Roman"/>
          <w:sz w:val="24"/>
          <w:szCs w:val="24"/>
        </w:rPr>
        <w:t>ONCE MY CHILD IS NO LONGER ENROLLED</w:t>
      </w:r>
      <w:r w:rsidR="002910EC">
        <w:rPr>
          <w:rFonts w:ascii="Times New Roman" w:hAnsi="Times New Roman" w:cs="Times New Roman"/>
          <w:sz w:val="24"/>
          <w:szCs w:val="24"/>
        </w:rPr>
        <w:t xml:space="preserve">. </w:t>
      </w:r>
      <w:r w:rsidRPr="00611513">
        <w:rPr>
          <w:rFonts w:ascii="Times New Roman" w:hAnsi="Times New Roman" w:cs="Times New Roman"/>
          <w:sz w:val="24"/>
          <w:szCs w:val="24"/>
        </w:rPr>
        <w:t xml:space="preserve">I AGREE PAYMENTS ARE DUE </w:t>
      </w:r>
      <w:r w:rsidR="002910EC">
        <w:rPr>
          <w:rFonts w:ascii="Times New Roman" w:hAnsi="Times New Roman" w:cs="Times New Roman"/>
          <w:sz w:val="24"/>
          <w:szCs w:val="24"/>
        </w:rPr>
        <w:t>IN FULL ON THE 1</w:t>
      </w:r>
      <w:r w:rsidR="002910EC" w:rsidRPr="002910E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2910EC">
        <w:rPr>
          <w:rFonts w:ascii="Times New Roman" w:hAnsi="Times New Roman" w:cs="Times New Roman"/>
          <w:sz w:val="24"/>
          <w:szCs w:val="24"/>
        </w:rPr>
        <w:t xml:space="preserve"> OF THE MONTH</w:t>
      </w:r>
      <w:r w:rsidR="004A4A66">
        <w:rPr>
          <w:rFonts w:ascii="Times New Roman" w:hAnsi="Times New Roman" w:cs="Times New Roman"/>
          <w:sz w:val="24"/>
          <w:szCs w:val="24"/>
        </w:rPr>
        <w:t>.</w:t>
      </w:r>
      <w:r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="00623589">
        <w:rPr>
          <w:rFonts w:ascii="Times New Roman" w:hAnsi="Times New Roman" w:cs="Times New Roman"/>
          <w:sz w:val="24"/>
          <w:szCs w:val="24"/>
        </w:rPr>
        <w:t>I AGREE TO PAY A DAILY FEE OF ____</w:t>
      </w:r>
      <w:r w:rsidR="008563DB">
        <w:rPr>
          <w:rFonts w:ascii="Times New Roman" w:hAnsi="Times New Roman" w:cs="Times New Roman"/>
          <w:sz w:val="24"/>
          <w:szCs w:val="24"/>
        </w:rPr>
        <w:t>__</w:t>
      </w:r>
      <w:r w:rsidR="00623589">
        <w:rPr>
          <w:rFonts w:ascii="Times New Roman" w:hAnsi="Times New Roman" w:cs="Times New Roman"/>
          <w:sz w:val="24"/>
          <w:szCs w:val="24"/>
        </w:rPr>
        <w:t>$ X THE AMOUNT OF DAYS ENROLLED FOR THE MONTH</w:t>
      </w:r>
      <w:r w:rsidR="008563DB" w:rsidRPr="008563DB">
        <w:rPr>
          <w:rFonts w:ascii="Times New Roman" w:hAnsi="Times New Roman" w:cs="Times New Roman"/>
          <w:sz w:val="24"/>
          <w:szCs w:val="24"/>
        </w:rPr>
        <w:t xml:space="preserve"> </w:t>
      </w:r>
      <w:r w:rsidR="008563DB">
        <w:rPr>
          <w:rFonts w:ascii="Times New Roman" w:hAnsi="Times New Roman" w:cs="Times New Roman"/>
          <w:sz w:val="24"/>
          <w:szCs w:val="24"/>
        </w:rPr>
        <w:t xml:space="preserve">REGARDLESS OF </w:t>
      </w:r>
      <w:r w:rsidR="008563DB" w:rsidRPr="00611513">
        <w:rPr>
          <w:rFonts w:ascii="Times New Roman" w:hAnsi="Times New Roman" w:cs="Times New Roman"/>
          <w:sz w:val="24"/>
          <w:szCs w:val="24"/>
        </w:rPr>
        <w:t>PERSONAL VACATION</w:t>
      </w:r>
      <w:r w:rsidR="008563DB">
        <w:rPr>
          <w:rFonts w:ascii="Times New Roman" w:hAnsi="Times New Roman" w:cs="Times New Roman"/>
          <w:sz w:val="24"/>
          <w:szCs w:val="24"/>
        </w:rPr>
        <w:t xml:space="preserve"> </w:t>
      </w:r>
      <w:r w:rsidR="008563DB" w:rsidRPr="00611513">
        <w:rPr>
          <w:rFonts w:ascii="Times New Roman" w:hAnsi="Times New Roman" w:cs="Times New Roman"/>
          <w:sz w:val="24"/>
          <w:szCs w:val="24"/>
        </w:rPr>
        <w:t>TIME, SCHOOL VACATION TIME, OCCASIONAL SICKNESS</w:t>
      </w:r>
      <w:r w:rsidR="008563DB">
        <w:rPr>
          <w:rFonts w:ascii="Times New Roman" w:hAnsi="Times New Roman" w:cs="Times New Roman"/>
          <w:sz w:val="24"/>
          <w:szCs w:val="24"/>
        </w:rPr>
        <w:t>,</w:t>
      </w:r>
      <w:r w:rsidR="008563DB" w:rsidRPr="00611513">
        <w:rPr>
          <w:rFonts w:ascii="Times New Roman" w:hAnsi="Times New Roman" w:cs="Times New Roman"/>
          <w:sz w:val="24"/>
          <w:szCs w:val="24"/>
        </w:rPr>
        <w:t xml:space="preserve"> OR ANY OTHER</w:t>
      </w:r>
      <w:r w:rsidR="008563DB">
        <w:rPr>
          <w:rFonts w:ascii="Times New Roman" w:hAnsi="Times New Roman" w:cs="Times New Roman"/>
          <w:sz w:val="24"/>
          <w:szCs w:val="24"/>
        </w:rPr>
        <w:t xml:space="preserve"> </w:t>
      </w:r>
      <w:r w:rsidR="008563DB" w:rsidRPr="00611513">
        <w:rPr>
          <w:rFonts w:ascii="Times New Roman" w:hAnsi="Times New Roman" w:cs="Times New Roman"/>
          <w:sz w:val="24"/>
          <w:szCs w:val="24"/>
        </w:rPr>
        <w:t xml:space="preserve">REASON, </w:t>
      </w:r>
      <w:r w:rsidR="008563DB" w:rsidRPr="00611513">
        <w:rPr>
          <w:rFonts w:ascii="Times New Roman" w:hAnsi="Times New Roman" w:cs="Times New Roman"/>
          <w:sz w:val="24"/>
          <w:szCs w:val="24"/>
        </w:rPr>
        <w:lastRenderedPageBreak/>
        <w:t>SUCH AS A NATURAL DI</w:t>
      </w:r>
      <w:r w:rsidR="008563DB">
        <w:rPr>
          <w:rFonts w:ascii="Times New Roman" w:hAnsi="Times New Roman" w:cs="Times New Roman"/>
          <w:sz w:val="24"/>
          <w:szCs w:val="24"/>
        </w:rPr>
        <w:t>S</w:t>
      </w:r>
      <w:r w:rsidR="008563DB" w:rsidRPr="00611513">
        <w:rPr>
          <w:rFonts w:ascii="Times New Roman" w:hAnsi="Times New Roman" w:cs="Times New Roman"/>
          <w:sz w:val="24"/>
          <w:szCs w:val="24"/>
        </w:rPr>
        <w:t>ASTER/ACTS OF GOD, STATE LOCKDOWN,</w:t>
      </w:r>
      <w:r w:rsidR="008563DB">
        <w:rPr>
          <w:rFonts w:ascii="Times New Roman" w:hAnsi="Times New Roman" w:cs="Times New Roman"/>
          <w:sz w:val="24"/>
          <w:szCs w:val="24"/>
        </w:rPr>
        <w:t xml:space="preserve"> </w:t>
      </w:r>
      <w:r w:rsidR="008563DB" w:rsidRPr="00611513">
        <w:rPr>
          <w:rFonts w:ascii="Times New Roman" w:hAnsi="Times New Roman" w:cs="Times New Roman"/>
          <w:sz w:val="24"/>
          <w:szCs w:val="24"/>
        </w:rPr>
        <w:t>PUBLIC HEALTH EMERGENCY</w:t>
      </w:r>
      <w:r w:rsidR="008563DB">
        <w:rPr>
          <w:rFonts w:ascii="Times New Roman" w:hAnsi="Times New Roman" w:cs="Times New Roman"/>
          <w:sz w:val="24"/>
          <w:szCs w:val="24"/>
        </w:rPr>
        <w:t>,</w:t>
      </w:r>
      <w:r w:rsidR="008563DB" w:rsidRPr="00611513">
        <w:rPr>
          <w:rFonts w:ascii="Times New Roman" w:hAnsi="Times New Roman" w:cs="Times New Roman"/>
          <w:sz w:val="24"/>
          <w:szCs w:val="24"/>
        </w:rPr>
        <w:t xml:space="preserve"> OR ANY OTHER UNFORSEEN CIRCUMSTANCES.</w:t>
      </w:r>
    </w:p>
    <w:p w14:paraId="25FD32A4" w14:textId="26AD1DCE" w:rsidR="004A1E79" w:rsidRDefault="00623589" w:rsidP="00E22CA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(</w:t>
      </w:r>
      <w:r w:rsidR="008563DB">
        <w:rPr>
          <w:rFonts w:ascii="Times New Roman" w:hAnsi="Times New Roman" w:cs="Times New Roman"/>
          <w:sz w:val="24"/>
          <w:szCs w:val="24"/>
        </w:rPr>
        <w:t xml:space="preserve">I AGREE </w:t>
      </w:r>
      <w:r>
        <w:rPr>
          <w:rFonts w:ascii="Times New Roman" w:hAnsi="Times New Roman" w:cs="Times New Roman"/>
          <w:sz w:val="24"/>
          <w:szCs w:val="24"/>
        </w:rPr>
        <w:t>BILLING IS AT A VARIABLE RATE- IT IS A</w:t>
      </w:r>
      <w:r w:rsidR="008563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T DAILY FEE FOR YOUR CHILD ON THIS PLAN THAT APPLIES TO YOUR ENROLLMENT SCHEDULE) </w:t>
      </w:r>
      <w:r w:rsidR="00992E66" w:rsidRPr="00611513">
        <w:rPr>
          <w:rFonts w:ascii="Times New Roman" w:hAnsi="Times New Roman" w:cs="Times New Roman"/>
          <w:sz w:val="24"/>
          <w:szCs w:val="24"/>
        </w:rPr>
        <w:t xml:space="preserve">I AGREE CARE IS GIVEN AND PAID ON A </w:t>
      </w:r>
      <w:r w:rsidR="00E22CA4" w:rsidRPr="00611513">
        <w:rPr>
          <w:rFonts w:ascii="Times New Roman" w:hAnsi="Times New Roman" w:cs="Times New Roman"/>
          <w:sz w:val="24"/>
          <w:szCs w:val="24"/>
        </w:rPr>
        <w:t>MONTH-TO-MONTH</w:t>
      </w:r>
      <w:r w:rsidR="00992E66" w:rsidRPr="00611513">
        <w:rPr>
          <w:rFonts w:ascii="Times New Roman" w:hAnsi="Times New Roman" w:cs="Times New Roman"/>
          <w:sz w:val="24"/>
          <w:szCs w:val="24"/>
        </w:rPr>
        <w:t xml:space="preserve"> BASIS. I AGREE I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992E66" w:rsidRPr="00611513">
        <w:rPr>
          <w:rFonts w:ascii="Times New Roman" w:hAnsi="Times New Roman" w:cs="Times New Roman"/>
          <w:sz w:val="24"/>
          <w:szCs w:val="24"/>
        </w:rPr>
        <w:t>WILL NOT LEAVE IN THE MIDDLE OF THE MONTH AND/OR BEFORE OR AFTER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992E66" w:rsidRPr="00611513">
        <w:rPr>
          <w:rFonts w:ascii="Times New Roman" w:hAnsi="Times New Roman" w:cs="Times New Roman"/>
          <w:sz w:val="24"/>
          <w:szCs w:val="24"/>
        </w:rPr>
        <w:t>HOLIDAY BREAKS/SCHOOL VACATIONS/PERSONAL VACATIONS AND/OR</w:t>
      </w:r>
      <w:r w:rsidR="004A1E79">
        <w:rPr>
          <w:rFonts w:ascii="Times New Roman" w:hAnsi="Times New Roman" w:cs="Times New Roman"/>
          <w:sz w:val="24"/>
          <w:szCs w:val="24"/>
        </w:rPr>
        <w:t xml:space="preserve"> </w:t>
      </w:r>
      <w:r w:rsidR="00992E66" w:rsidRPr="00611513">
        <w:rPr>
          <w:rFonts w:ascii="Times New Roman" w:hAnsi="Times New Roman" w:cs="Times New Roman"/>
          <w:sz w:val="24"/>
          <w:szCs w:val="24"/>
        </w:rPr>
        <w:t>SICKNESS. I AGREE I WILL BE RESPONSIBLE TO PAY A FULL MONTH</w:t>
      </w:r>
      <w:r w:rsidR="00185ED4">
        <w:rPr>
          <w:rFonts w:ascii="Times New Roman" w:hAnsi="Times New Roman" w:cs="Times New Roman"/>
          <w:sz w:val="24"/>
          <w:szCs w:val="24"/>
        </w:rPr>
        <w:t>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992E66" w:rsidRPr="00611513">
        <w:rPr>
          <w:rFonts w:ascii="Times New Roman" w:hAnsi="Times New Roman" w:cs="Times New Roman"/>
          <w:sz w:val="24"/>
          <w:szCs w:val="24"/>
        </w:rPr>
        <w:t>I AGREE TO PAY THIS AMOUNT IN FULL REGARDLESS OF PERSONAL VACATION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992E66" w:rsidRPr="00611513">
        <w:rPr>
          <w:rFonts w:ascii="Times New Roman" w:hAnsi="Times New Roman" w:cs="Times New Roman"/>
          <w:sz w:val="24"/>
          <w:szCs w:val="24"/>
        </w:rPr>
        <w:t>TIME, SCHOOL VACATION TIME, OCCASIONAL SICKNES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="00992E66" w:rsidRPr="00611513">
        <w:rPr>
          <w:rFonts w:ascii="Times New Roman" w:hAnsi="Times New Roman" w:cs="Times New Roman"/>
          <w:sz w:val="24"/>
          <w:szCs w:val="24"/>
        </w:rPr>
        <w:t xml:space="preserve"> OR ANY OTHER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992E66" w:rsidRPr="00611513">
        <w:rPr>
          <w:rFonts w:ascii="Times New Roman" w:hAnsi="Times New Roman" w:cs="Times New Roman"/>
          <w:sz w:val="24"/>
          <w:szCs w:val="24"/>
        </w:rPr>
        <w:t>REASON, SUCH AS A NATURAL DI</w:t>
      </w:r>
      <w:r w:rsidR="004A1E79">
        <w:rPr>
          <w:rFonts w:ascii="Times New Roman" w:hAnsi="Times New Roman" w:cs="Times New Roman"/>
          <w:sz w:val="24"/>
          <w:szCs w:val="24"/>
        </w:rPr>
        <w:t>S</w:t>
      </w:r>
      <w:r w:rsidR="00992E66" w:rsidRPr="00611513">
        <w:rPr>
          <w:rFonts w:ascii="Times New Roman" w:hAnsi="Times New Roman" w:cs="Times New Roman"/>
          <w:sz w:val="24"/>
          <w:szCs w:val="24"/>
        </w:rPr>
        <w:t>ASTER/ACTS OF GOD, STATE LOCKDOWN,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992E66" w:rsidRPr="00611513">
        <w:rPr>
          <w:rFonts w:ascii="Times New Roman" w:hAnsi="Times New Roman" w:cs="Times New Roman"/>
          <w:sz w:val="24"/>
          <w:szCs w:val="24"/>
        </w:rPr>
        <w:t>PUBLIC HEALTH EMERGENCY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="00992E66" w:rsidRPr="00611513">
        <w:rPr>
          <w:rFonts w:ascii="Times New Roman" w:hAnsi="Times New Roman" w:cs="Times New Roman"/>
          <w:sz w:val="24"/>
          <w:szCs w:val="24"/>
        </w:rPr>
        <w:t xml:space="preserve"> OR ANY OTHER UNFORSEEN CIRCUMSTANCES.</w:t>
      </w:r>
    </w:p>
    <w:p w14:paraId="78CCD985" w14:textId="54702185" w:rsidR="00687419" w:rsidRPr="00611513" w:rsidRDefault="00992E66" w:rsidP="00E22CA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UNDERSTAND NO ALLOWANCES, CREDITS, REFUNDS,</w:t>
      </w:r>
      <w:r w:rsidR="004A1E79">
        <w:rPr>
          <w:rFonts w:ascii="Times New Roman" w:hAnsi="Times New Roman" w:cs="Times New Roman"/>
          <w:sz w:val="24"/>
          <w:szCs w:val="24"/>
        </w:rPr>
        <w:t xml:space="preserve"> AND</w:t>
      </w:r>
      <w:r w:rsidRPr="00611513">
        <w:rPr>
          <w:rFonts w:ascii="Times New Roman" w:hAnsi="Times New Roman" w:cs="Times New Roman"/>
          <w:sz w:val="24"/>
          <w:szCs w:val="24"/>
        </w:rPr>
        <w:t xml:space="preserve"> MAKEUPS SHALL B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MADE FOR OCCASIONAL ABSENCES.</w:t>
      </w:r>
      <w:r w:rsidR="004A1E79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N THE EVENT WE NEED TO CLOSE DUE TO A LOCAL/STATEWIDE EMERGENCY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SSUED</w:t>
      </w:r>
      <w:r w:rsidR="00185ED4">
        <w:rPr>
          <w:rFonts w:ascii="Times New Roman" w:hAnsi="Times New Roman" w:cs="Times New Roman"/>
          <w:sz w:val="24"/>
          <w:szCs w:val="24"/>
        </w:rPr>
        <w:t xml:space="preserve">. </w:t>
      </w:r>
      <w:r w:rsidRPr="00611513">
        <w:rPr>
          <w:rFonts w:ascii="Times New Roman" w:hAnsi="Times New Roman" w:cs="Times New Roman"/>
          <w:sz w:val="24"/>
          <w:szCs w:val="24"/>
        </w:rPr>
        <w:t>I AGREE A LATE FEE OF $</w:t>
      </w:r>
      <w:r w:rsidR="004A1E79">
        <w:rPr>
          <w:rFonts w:ascii="Times New Roman" w:hAnsi="Times New Roman" w:cs="Times New Roman"/>
          <w:sz w:val="24"/>
          <w:szCs w:val="24"/>
        </w:rPr>
        <w:t>30</w:t>
      </w:r>
      <w:r w:rsidRPr="00611513">
        <w:rPr>
          <w:rFonts w:ascii="Times New Roman" w:hAnsi="Times New Roman" w:cs="Times New Roman"/>
          <w:sz w:val="24"/>
          <w:szCs w:val="24"/>
        </w:rPr>
        <w:t>.00 WILL BE CHARGED IF PAYMENT IS NOT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RECEIVED FOR EACH DAY UNPAID. I AGREE AND UNDERSTAND THAT IF MY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ACCOUNT IS DELI</w:t>
      </w:r>
      <w:r w:rsidR="004A1E79">
        <w:rPr>
          <w:rFonts w:ascii="Times New Roman" w:hAnsi="Times New Roman" w:cs="Times New Roman"/>
          <w:sz w:val="24"/>
          <w:szCs w:val="24"/>
        </w:rPr>
        <w:t>N</w:t>
      </w:r>
      <w:r w:rsidRPr="00611513">
        <w:rPr>
          <w:rFonts w:ascii="Times New Roman" w:hAnsi="Times New Roman" w:cs="Times New Roman"/>
          <w:sz w:val="24"/>
          <w:szCs w:val="24"/>
        </w:rPr>
        <w:t>QUENT FOR MORE THAN 2 WEEKS, I MAY BE ASKED TO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WITHDRAW MY CHILD UNTIL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ACCOUNT IS MADE CURRENT.</w:t>
      </w:r>
      <w:r w:rsidR="004A1E79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HAT MY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SPOT MAY OR MAY NOT BE HELD WHEN A CHILD IS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WITHDRAWN. I AGREE MY CHILD WILL NOT BE ABLE TO RE-ENROLL IF A </w:t>
      </w:r>
      <w:r w:rsidR="00490BB8">
        <w:rPr>
          <w:rFonts w:ascii="Times New Roman" w:hAnsi="Times New Roman" w:cs="Times New Roman"/>
          <w:sz w:val="24"/>
          <w:szCs w:val="24"/>
        </w:rPr>
        <w:t xml:space="preserve">ONE MONTH </w:t>
      </w:r>
      <w:r w:rsidRPr="00611513">
        <w:rPr>
          <w:rFonts w:ascii="Times New Roman" w:hAnsi="Times New Roman" w:cs="Times New Roman"/>
          <w:sz w:val="24"/>
          <w:szCs w:val="24"/>
        </w:rPr>
        <w:t>NOTICE WAS NOT GIVEN OR IF MY ACCOUNT IS NOT CURRENT. I AGREE THAT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ANY UNPAID FEES MAY BE SENT TO A THIRD-PARTY COLLECTION AGENCY. I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AGREE MY SECURITY DEPOSIT WILL BE HELD IF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TERMS ARE NOT FOLLOWED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O PAY A $</w:t>
      </w:r>
      <w:r w:rsidR="00E22CA4">
        <w:rPr>
          <w:rFonts w:ascii="Times New Roman" w:hAnsi="Times New Roman" w:cs="Times New Roman"/>
          <w:sz w:val="24"/>
          <w:szCs w:val="24"/>
        </w:rPr>
        <w:t>50</w:t>
      </w:r>
      <w:r w:rsidRPr="00611513">
        <w:rPr>
          <w:rFonts w:ascii="Times New Roman" w:hAnsi="Times New Roman" w:cs="Times New Roman"/>
          <w:sz w:val="24"/>
          <w:szCs w:val="24"/>
        </w:rPr>
        <w:t>.00 SERVICE FEE FOR ALL CHECKS RETURNED BY TH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BANK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HAT IF I PICK UP MY CHILD AFTER SCHEDULED CLOSING, I WILL B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HARGED A LATE FEE OF $1.00 PER MINUTE THAT I AM LATE UNTIL MY CHILD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S PICKED UP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I UNDERSTAND THAT IF MY CHILD ATTENDS FULL TIME, A TEN PERCENT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DISCOUNT IS OFFERED FOR EACH ADDITIONAL CHILD FROM THE IMMEDIAT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FAMILY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 xml:space="preserve">I UNDERSTAND THAT I MUST PROVIDE A </w:t>
      </w:r>
      <w:r w:rsidR="00490BB8">
        <w:rPr>
          <w:rFonts w:ascii="Times New Roman" w:hAnsi="Times New Roman" w:cs="Times New Roman"/>
          <w:sz w:val="24"/>
          <w:szCs w:val="24"/>
        </w:rPr>
        <w:t xml:space="preserve">ONE MONTH </w:t>
      </w:r>
      <w:r w:rsidR="00687419" w:rsidRPr="00611513">
        <w:rPr>
          <w:rFonts w:ascii="Times New Roman" w:hAnsi="Times New Roman" w:cs="Times New Roman"/>
          <w:sz w:val="24"/>
          <w:szCs w:val="24"/>
        </w:rPr>
        <w:t>WRITTEN NOTICE OF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 xml:space="preserve">WITHDRAWAL OR CHANGE OF SCHEDULE/CHANGE OF CONTRACT. I UNDERSTAND THAT IF MY CHILD IS WITHDRAWN,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="00687419" w:rsidRPr="00611513">
        <w:rPr>
          <w:rFonts w:ascii="Times New Roman" w:hAnsi="Times New Roman" w:cs="Times New Roman"/>
          <w:sz w:val="24"/>
          <w:szCs w:val="24"/>
        </w:rPr>
        <w:t>CHILD WILL ONLY B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ELIGIBLE FOR READMISSION BASED UPON SPACE AVAIL</w:t>
      </w:r>
      <w:r w:rsidR="004A1E79">
        <w:rPr>
          <w:rFonts w:ascii="Times New Roman" w:hAnsi="Times New Roman" w:cs="Times New Roman"/>
          <w:sz w:val="24"/>
          <w:szCs w:val="24"/>
        </w:rPr>
        <w:t>ABILI</w:t>
      </w:r>
      <w:r w:rsidR="00687419" w:rsidRPr="00611513">
        <w:rPr>
          <w:rFonts w:ascii="Times New Roman" w:hAnsi="Times New Roman" w:cs="Times New Roman"/>
          <w:sz w:val="24"/>
          <w:szCs w:val="24"/>
        </w:rPr>
        <w:t>TY. BY SIGNING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BELOW, I AGREE TO THESE TERMS.</w:t>
      </w:r>
    </w:p>
    <w:p w14:paraId="65C1B80D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, ____________________________understand these terms listed above.</w:t>
      </w:r>
    </w:p>
    <w:p w14:paraId="53BECAED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____________________________________</w:t>
      </w:r>
    </w:p>
    <w:p w14:paraId="597BB7C5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(Parent’s Signature)</w:t>
      </w:r>
    </w:p>
    <w:p w14:paraId="7A45D9F4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understand by signing the schedule agreement that my admission date is the date</w:t>
      </w:r>
    </w:p>
    <w:p w14:paraId="64C75A3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my child will be enrolled.</w:t>
      </w:r>
    </w:p>
    <w:p w14:paraId="1C19DE6B" w14:textId="6341AFB8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</w:t>
      </w:r>
      <w:r w:rsidR="00E22CA4" w:rsidRPr="00611513">
        <w:rPr>
          <w:rFonts w:ascii="Times New Roman" w:hAnsi="Times New Roman" w:cs="Times New Roman"/>
          <w:sz w:val="24"/>
          <w:szCs w:val="24"/>
        </w:rPr>
        <w:t>_ (</w:t>
      </w:r>
      <w:r w:rsidRPr="00611513">
        <w:rPr>
          <w:rFonts w:ascii="Times New Roman" w:hAnsi="Times New Roman" w:cs="Times New Roman"/>
          <w:sz w:val="24"/>
          <w:szCs w:val="24"/>
        </w:rPr>
        <w:t>PARENT’S SIGNATURE/DATE)</w:t>
      </w:r>
    </w:p>
    <w:p w14:paraId="78F3D39A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388E7BDD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2AB56EA3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27766964" w14:textId="173705DF" w:rsidR="00687419" w:rsidRPr="00611513" w:rsidRDefault="00687419" w:rsidP="00E22CA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RECEIVED DOCUMENTS</w:t>
      </w:r>
    </w:p>
    <w:p w14:paraId="09B32267" w14:textId="2764D0CC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I hereby agree and understand that I have received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necessary document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including a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opy of the daily schedule, behavior management plan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evacuation </w:t>
      </w:r>
      <w:r w:rsidR="004A1E79">
        <w:rPr>
          <w:rFonts w:ascii="Times New Roman" w:hAnsi="Times New Roman" w:cs="Times New Roman"/>
          <w:sz w:val="24"/>
          <w:szCs w:val="24"/>
        </w:rPr>
        <w:t>p</w:t>
      </w:r>
      <w:r w:rsidRPr="00611513">
        <w:rPr>
          <w:rFonts w:ascii="Times New Roman" w:hAnsi="Times New Roman" w:cs="Times New Roman"/>
          <w:sz w:val="24"/>
          <w:szCs w:val="24"/>
        </w:rPr>
        <w:t>lan.</w:t>
      </w:r>
    </w:p>
    <w:p w14:paraId="7B7A8B02" w14:textId="6E2F0DD5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</w:t>
      </w:r>
      <w:r w:rsidR="00E22CA4" w:rsidRPr="00611513">
        <w:rPr>
          <w:rFonts w:ascii="Times New Roman" w:hAnsi="Times New Roman" w:cs="Times New Roman"/>
          <w:sz w:val="24"/>
          <w:szCs w:val="24"/>
        </w:rPr>
        <w:t>_ (</w:t>
      </w:r>
      <w:r w:rsidRPr="00611513">
        <w:rPr>
          <w:rFonts w:ascii="Times New Roman" w:hAnsi="Times New Roman" w:cs="Times New Roman"/>
          <w:sz w:val="24"/>
          <w:szCs w:val="24"/>
        </w:rPr>
        <w:t>PARENT’S SIGNATURE/DATE)</w:t>
      </w:r>
    </w:p>
    <w:p w14:paraId="7139B136" w14:textId="4D50614C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1FC7BB68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CHILD PROFILE:</w:t>
      </w:r>
    </w:p>
    <w:p w14:paraId="4C6D3D80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Name: ___________________________________________</w:t>
      </w:r>
    </w:p>
    <w:p w14:paraId="15DD4499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Date: ____________________________________________</w:t>
      </w:r>
    </w:p>
    <w:p w14:paraId="649D670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arent’s Occupation:</w:t>
      </w:r>
    </w:p>
    <w:p w14:paraId="0586D316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Mom: ______________________</w:t>
      </w:r>
    </w:p>
    <w:p w14:paraId="205CAE6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Dad: _______________________</w:t>
      </w:r>
    </w:p>
    <w:p w14:paraId="1E9BCD8F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hat would you like most for your child to experience with us?</w:t>
      </w:r>
    </w:p>
    <w:p w14:paraId="33E5BEA0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5A29B180" w14:textId="1ACC8A63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hat does your child enjoy doing the most?</w:t>
      </w:r>
    </w:p>
    <w:p w14:paraId="46471B6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0C8B7171" w14:textId="0C670BAB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hat are your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avorite toys?</w:t>
      </w:r>
    </w:p>
    <w:p w14:paraId="0051BABD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5C8BABC7" w14:textId="5CDC08FD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ith whom does your child reside?</w:t>
      </w:r>
    </w:p>
    <w:p w14:paraId="6D03E0C1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7549E62E" w14:textId="73ADD7B1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What language is spoken </w:t>
      </w:r>
      <w:r w:rsidR="004A1E79">
        <w:rPr>
          <w:rFonts w:ascii="Times New Roman" w:hAnsi="Times New Roman" w:cs="Times New Roman"/>
          <w:sz w:val="24"/>
          <w:szCs w:val="24"/>
        </w:rPr>
        <w:t>at</w:t>
      </w:r>
      <w:r w:rsidRPr="00611513">
        <w:rPr>
          <w:rFonts w:ascii="Times New Roman" w:hAnsi="Times New Roman" w:cs="Times New Roman"/>
          <w:sz w:val="24"/>
          <w:szCs w:val="24"/>
        </w:rPr>
        <w:t xml:space="preserve"> home?</w:t>
      </w:r>
    </w:p>
    <w:p w14:paraId="46EBEF6B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2F105A57" w14:textId="6F38A77F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lease describe your child below. Please provide some additional information</w:t>
      </w:r>
    </w:p>
    <w:p w14:paraId="2166772D" w14:textId="6B7E9943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about your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amily, your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eating habits, sleeping habit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any other</w:t>
      </w:r>
    </w:p>
    <w:p w14:paraId="1FB1840B" w14:textId="3E91C6BD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nformation.</w:t>
      </w:r>
    </w:p>
    <w:p w14:paraId="79821267" w14:textId="0E090024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0A572F56" w14:textId="4DBFA9F1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4CE76921" w14:textId="64B8E403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24103CCE" w14:textId="1DF96C0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04B1FD12" w14:textId="3B465BAE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3D8E6948" w14:textId="77777777" w:rsidR="00185ED4" w:rsidRDefault="00185ED4" w:rsidP="00E22CA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</w:p>
    <w:p w14:paraId="291CDDA1" w14:textId="34806ACF" w:rsidR="00687419" w:rsidRPr="00611513" w:rsidRDefault="00687419" w:rsidP="00E22CA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COVID-19 POLICIES</w:t>
      </w:r>
    </w:p>
    <w:p w14:paraId="30D942A0" w14:textId="77777777" w:rsidR="00E22CA4" w:rsidRDefault="00E22CA4" w:rsidP="00687419">
      <w:pPr>
        <w:rPr>
          <w:rFonts w:ascii="Times New Roman" w:hAnsi="Times New Roman" w:cs="Times New Roman"/>
          <w:sz w:val="24"/>
          <w:szCs w:val="24"/>
        </w:rPr>
      </w:pPr>
    </w:p>
    <w:p w14:paraId="536F2B0D" w14:textId="6FF26A8C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1. Parents drop </w:t>
      </w:r>
      <w:r w:rsidR="00185ED4">
        <w:rPr>
          <w:rFonts w:ascii="Times New Roman" w:hAnsi="Times New Roman" w:cs="Times New Roman"/>
          <w:sz w:val="24"/>
          <w:szCs w:val="24"/>
        </w:rPr>
        <w:t>off at the door</w:t>
      </w:r>
      <w:r w:rsidR="00E22CA4">
        <w:rPr>
          <w:rFonts w:ascii="Times New Roman" w:hAnsi="Times New Roman" w:cs="Times New Roman"/>
          <w:sz w:val="24"/>
          <w:szCs w:val="24"/>
        </w:rPr>
        <w:t xml:space="preserve"> only.</w:t>
      </w:r>
    </w:p>
    <w:p w14:paraId="6AD36916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2. Children must wash hands upon arrival.</w:t>
      </w:r>
    </w:p>
    <w:p w14:paraId="4B736940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3. Health check will be done.</w:t>
      </w:r>
    </w:p>
    <w:p w14:paraId="2599AA9F" w14:textId="57C640C5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4. Please no outside toys at the </w:t>
      </w:r>
      <w:r w:rsidR="001E4D2C">
        <w:rPr>
          <w:rFonts w:ascii="Times New Roman" w:hAnsi="Times New Roman" w:cs="Times New Roman"/>
          <w:sz w:val="24"/>
          <w:szCs w:val="24"/>
        </w:rPr>
        <w:t>school</w:t>
      </w:r>
      <w:r w:rsidRPr="00611513">
        <w:rPr>
          <w:rFonts w:ascii="Times New Roman" w:hAnsi="Times New Roman" w:cs="Times New Roman"/>
          <w:sz w:val="24"/>
          <w:szCs w:val="24"/>
        </w:rPr>
        <w:t>.</w:t>
      </w:r>
    </w:p>
    <w:p w14:paraId="13335E98" w14:textId="1DC19FBF" w:rsidR="00687419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5. Parents will pick up </w:t>
      </w:r>
      <w:r w:rsidR="00E22CA4">
        <w:rPr>
          <w:rFonts w:ascii="Times New Roman" w:hAnsi="Times New Roman" w:cs="Times New Roman"/>
          <w:sz w:val="24"/>
          <w:szCs w:val="24"/>
        </w:rPr>
        <w:t>by gate only</w:t>
      </w:r>
      <w:r w:rsidRPr="00611513">
        <w:rPr>
          <w:rFonts w:ascii="Times New Roman" w:hAnsi="Times New Roman" w:cs="Times New Roman"/>
          <w:sz w:val="24"/>
          <w:szCs w:val="24"/>
        </w:rPr>
        <w:t>.</w:t>
      </w:r>
    </w:p>
    <w:p w14:paraId="281A1B7C" w14:textId="72CA8F5B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Parents will socially distance </w:t>
      </w:r>
      <w:r w:rsidR="004A1E79">
        <w:rPr>
          <w:rFonts w:ascii="Times New Roman" w:hAnsi="Times New Roman" w:cs="Times New Roman"/>
          <w:sz w:val="24"/>
          <w:szCs w:val="24"/>
        </w:rPr>
        <w:t xml:space="preserve">themselves </w:t>
      </w:r>
      <w:r>
        <w:rPr>
          <w:rFonts w:ascii="Times New Roman" w:hAnsi="Times New Roman" w:cs="Times New Roman"/>
          <w:sz w:val="24"/>
          <w:szCs w:val="24"/>
        </w:rPr>
        <w:t>when entering the school.</w:t>
      </w:r>
    </w:p>
    <w:p w14:paraId="505E61AB" w14:textId="0A3D8F48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If you suspect you are sick or </w:t>
      </w:r>
      <w:r w:rsidR="004A1E79">
        <w:rPr>
          <w:rFonts w:ascii="Times New Roman" w:hAnsi="Times New Roman" w:cs="Times New Roman"/>
          <w:sz w:val="24"/>
          <w:szCs w:val="24"/>
        </w:rPr>
        <w:t>tested for Covid-19, you must</w:t>
      </w:r>
      <w:r>
        <w:rPr>
          <w:rFonts w:ascii="Times New Roman" w:hAnsi="Times New Roman" w:cs="Times New Roman"/>
          <w:sz w:val="24"/>
          <w:szCs w:val="24"/>
        </w:rPr>
        <w:t xml:space="preserve"> supply a clearance letter to the school.</w:t>
      </w:r>
    </w:p>
    <w:p w14:paraId="0CD79E01" w14:textId="46D55558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Update medicals are required.</w:t>
      </w:r>
    </w:p>
    <w:p w14:paraId="33023B0D" w14:textId="77777777" w:rsidR="00E22CA4" w:rsidRPr="00611513" w:rsidRDefault="00E22CA4" w:rsidP="00687419">
      <w:pPr>
        <w:rPr>
          <w:rFonts w:ascii="Times New Roman" w:hAnsi="Times New Roman" w:cs="Times New Roman"/>
          <w:sz w:val="24"/>
          <w:szCs w:val="24"/>
        </w:rPr>
      </w:pPr>
    </w:p>
    <w:p w14:paraId="34C0B5FA" w14:textId="0E93DDD5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, __________________ agree Beach Friends Sensory Club will not be</w:t>
      </w:r>
    </w:p>
    <w:p w14:paraId="63B436E5" w14:textId="18329894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held responsible for any COVID-19 illnesses and I ______________ will bring my child________________ at my own will.</w:t>
      </w:r>
    </w:p>
    <w:p w14:paraId="6791C6DA" w14:textId="5E868B16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79CD818D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210BECD4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6BF1066E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7CB26EE8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46F72358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1B263362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16DB2D1F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59B8871D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6738FC2E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02DE42CB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754AB4BE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281894E4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7EF6613C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28603119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6A92A86D" w14:textId="4CFD317C" w:rsidR="00687419" w:rsidRPr="006E4105" w:rsidRDefault="006E4105" w:rsidP="006E4105">
      <w:pPr>
        <w:jc w:val="center"/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  <w:highlight w:val="cyan"/>
        </w:rPr>
        <w:t>Emergency information</w:t>
      </w:r>
    </w:p>
    <w:p w14:paraId="04CF6AB2" w14:textId="103CA5E2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Name of Child: ____________________________ </w:t>
      </w:r>
    </w:p>
    <w:p w14:paraId="08D66D57" w14:textId="1A117F13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Date of Birth: _______________________ </w:t>
      </w:r>
    </w:p>
    <w:p w14:paraId="595A54A0" w14:textId="0B7CBFEE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Gender: ___________________________ </w:t>
      </w:r>
    </w:p>
    <w:p w14:paraId="76D53242" w14:textId="77777777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Address: __________________________ </w:t>
      </w:r>
    </w:p>
    <w:p w14:paraId="574066D7" w14:textId="00A28ABA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Contact: ___________________________ </w:t>
      </w:r>
    </w:p>
    <w:p w14:paraId="01B03E8E" w14:textId="5B4105F8" w:rsidR="006E4105" w:rsidRDefault="006E4105" w:rsidP="00687419"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5E07DC50" w14:textId="2B5B98DA" w:rsidR="006E4105" w:rsidRPr="006E4105" w:rsidRDefault="006E4105" w:rsidP="006E4105">
      <w:pPr>
        <w:jc w:val="center"/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  <w:highlight w:val="cyan"/>
        </w:rPr>
        <w:t>Emergency Contact</w:t>
      </w:r>
    </w:p>
    <w:p w14:paraId="6E9BD794" w14:textId="155F7C81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Name: ____________________________</w:t>
      </w:r>
    </w:p>
    <w:p w14:paraId="6BAA45E5" w14:textId="0B11CCF5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Contact: ___________________________</w:t>
      </w:r>
    </w:p>
    <w:p w14:paraId="7E484937" w14:textId="15206984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362DB9E5" w14:textId="0D7221F7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Name: ____________________________</w:t>
      </w:r>
    </w:p>
    <w:p w14:paraId="134143DC" w14:textId="164D1A1D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Contact: ___________________________</w:t>
      </w:r>
    </w:p>
    <w:p w14:paraId="49D51534" w14:textId="30337D33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0E9B5445" w14:textId="518485A6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Name: ____________________________</w:t>
      </w:r>
    </w:p>
    <w:p w14:paraId="77FC8F83" w14:textId="2E3132CF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Contact: ___________________________</w:t>
      </w:r>
    </w:p>
    <w:p w14:paraId="2F1A9A7D" w14:textId="7C34430D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2AA577AA" w14:textId="77777777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Allergies: __________________________</w:t>
      </w:r>
    </w:p>
    <w:p w14:paraId="688EE2F1" w14:textId="41EE74F8" w:rsid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Receiving services: _________________</w:t>
      </w:r>
    </w:p>
    <w:p w14:paraId="740A2E86" w14:textId="0F569AEE" w:rsidR="00185ED4" w:rsidRDefault="00185ED4" w:rsidP="00185ED4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185ED4"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pproved pick up persons</w:t>
      </w:r>
    </w:p>
    <w:p w14:paraId="08824932" w14:textId="393E59AE" w:rsidR="00185ED4" w:rsidRDefault="00185ED4" w:rsidP="00185ED4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1.__________________</w:t>
      </w:r>
    </w:p>
    <w:p w14:paraId="28033A42" w14:textId="4D8775BA" w:rsidR="00185ED4" w:rsidRDefault="00185ED4" w:rsidP="00185ED4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2._________________</w:t>
      </w:r>
    </w:p>
    <w:p w14:paraId="60BC4905" w14:textId="51F1CA92" w:rsidR="00185ED4" w:rsidRPr="00185ED4" w:rsidRDefault="00185ED4" w:rsidP="00185ED4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3. _________________</w:t>
      </w:r>
    </w:p>
    <w:sectPr w:rsidR="00185ED4" w:rsidRPr="00185ED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F592C" w14:textId="77777777" w:rsidR="00E0185C" w:rsidRDefault="00E0185C" w:rsidP="00611513">
      <w:pPr>
        <w:spacing w:after="0" w:line="240" w:lineRule="auto"/>
      </w:pPr>
      <w:r>
        <w:separator/>
      </w:r>
    </w:p>
  </w:endnote>
  <w:endnote w:type="continuationSeparator" w:id="0">
    <w:p w14:paraId="5A147334" w14:textId="77777777" w:rsidR="00E0185C" w:rsidRDefault="00E0185C" w:rsidP="00611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9094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98A03" w14:textId="15CB1E1B" w:rsidR="00611513" w:rsidRDefault="006115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3C3C3" w14:textId="77777777" w:rsidR="00611513" w:rsidRDefault="006115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3281F" w14:textId="77777777" w:rsidR="00E0185C" w:rsidRDefault="00E0185C" w:rsidP="00611513">
      <w:pPr>
        <w:spacing w:after="0" w:line="240" w:lineRule="auto"/>
      </w:pPr>
      <w:r>
        <w:separator/>
      </w:r>
    </w:p>
  </w:footnote>
  <w:footnote w:type="continuationSeparator" w:id="0">
    <w:p w14:paraId="01CBA486" w14:textId="77777777" w:rsidR="00E0185C" w:rsidRDefault="00E0185C" w:rsidP="006115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7EF7D" w14:textId="5DDB8685" w:rsidR="00611513" w:rsidRDefault="00611513">
    <w:pPr>
      <w:pStyle w:val="Header"/>
    </w:pPr>
    <w:r>
      <w:t>Beach Friends Sensory Clu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80538"/>
    <w:multiLevelType w:val="hybridMultilevel"/>
    <w:tmpl w:val="A0740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D84838"/>
    <w:multiLevelType w:val="hybridMultilevel"/>
    <w:tmpl w:val="8CCA9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947274">
    <w:abstractNumId w:val="0"/>
  </w:num>
  <w:num w:numId="2" w16cid:durableId="2264530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LQ0MDEwMbM0NTNQ0lEKTi0uzszPAykwqgUAKPHJYCwAAAA="/>
  </w:docVars>
  <w:rsids>
    <w:rsidRoot w:val="00982FD3"/>
    <w:rsid w:val="00185ED4"/>
    <w:rsid w:val="001927C6"/>
    <w:rsid w:val="001E4D2C"/>
    <w:rsid w:val="002910EC"/>
    <w:rsid w:val="002B21F9"/>
    <w:rsid w:val="00490BB8"/>
    <w:rsid w:val="004A1E79"/>
    <w:rsid w:val="004A4A66"/>
    <w:rsid w:val="004A59FE"/>
    <w:rsid w:val="00611513"/>
    <w:rsid w:val="00623589"/>
    <w:rsid w:val="00687419"/>
    <w:rsid w:val="006A7FD7"/>
    <w:rsid w:val="006E4105"/>
    <w:rsid w:val="007838A7"/>
    <w:rsid w:val="008563DB"/>
    <w:rsid w:val="00857328"/>
    <w:rsid w:val="008E0C66"/>
    <w:rsid w:val="00964107"/>
    <w:rsid w:val="00982FD3"/>
    <w:rsid w:val="00992E66"/>
    <w:rsid w:val="00A86DCB"/>
    <w:rsid w:val="00E0185C"/>
    <w:rsid w:val="00E22CA4"/>
    <w:rsid w:val="00E50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1ED4A"/>
  <w15:chartTrackingRefBased/>
  <w15:docId w15:val="{A15F11B4-B643-4F02-BA1B-285DC812A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E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513"/>
  </w:style>
  <w:style w:type="paragraph" w:styleId="Footer">
    <w:name w:val="footer"/>
    <w:basedOn w:val="Normal"/>
    <w:link w:val="FooterChar"/>
    <w:uiPriority w:val="99"/>
    <w:unhideWhenUsed/>
    <w:rsid w:val="00611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5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04595-8973-44A6-BC37-37C4A67FF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805</Words>
  <Characters>1029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arisi</dc:creator>
  <cp:keywords/>
  <dc:description/>
  <cp:lastModifiedBy>Victoria Parisi</cp:lastModifiedBy>
  <cp:revision>2</cp:revision>
  <cp:lastPrinted>2021-02-22T15:39:00Z</cp:lastPrinted>
  <dcterms:created xsi:type="dcterms:W3CDTF">2022-08-05T19:48:00Z</dcterms:created>
  <dcterms:modified xsi:type="dcterms:W3CDTF">2022-08-05T19:48:00Z</dcterms:modified>
</cp:coreProperties>
</file>